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8728B7" w14:textId="4000864A" w:rsidR="004F402B" w:rsidRPr="005D361C" w:rsidRDefault="00A45BE4" w:rsidP="004F402B"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D361C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7216" behindDoc="0" locked="0" layoutInCell="1" allowOverlap="1" wp14:anchorId="556A30DB" wp14:editId="3413199F">
            <wp:simplePos x="0" y="0"/>
            <wp:positionH relativeFrom="page">
              <wp:posOffset>856242</wp:posOffset>
            </wp:positionH>
            <wp:positionV relativeFrom="paragraph">
              <wp:posOffset>363542</wp:posOffset>
            </wp:positionV>
            <wp:extent cx="5815937" cy="1593627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361C"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 w14:paraId="7E31BBF5" w14:textId="1C358038" w:rsidR="004F402B" w:rsidRPr="005D361C" w:rsidRDefault="004F402B" w:rsidP="004F402B"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5D361C">
        <w:rPr>
          <w:rFonts w:ascii="Times New Roman" w:hAnsi="Times New Roman" w:cs="Times New Roman"/>
          <w:b/>
          <w:sz w:val="32"/>
          <w:szCs w:val="24"/>
        </w:rPr>
        <w:t>UNIVERSITY INSTITUTE OF</w:t>
      </w:r>
      <w:r w:rsidRPr="005D361C"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 w:rsidRPr="005D361C">
        <w:rPr>
          <w:rFonts w:ascii="Times New Roman" w:hAnsi="Times New Roman" w:cs="Times New Roman"/>
          <w:b/>
          <w:sz w:val="32"/>
          <w:szCs w:val="24"/>
        </w:rPr>
        <w:t>ENGINEERING</w:t>
      </w:r>
    </w:p>
    <w:p w14:paraId="140A73B1" w14:textId="77777777" w:rsidR="00995635" w:rsidRPr="00A45BE4" w:rsidRDefault="00995635" w:rsidP="0099563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A45BE4"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 w14:paraId="73E67164" w14:textId="79DE76A2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990A21" w14:textId="088F7481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26771F" w14:textId="354F4C98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B49FA7" w14:textId="2EFD21A5" w:rsidR="004F402B" w:rsidRPr="005D361C" w:rsidRDefault="004F402B" w:rsidP="004F402B">
      <w:pPr>
        <w:pStyle w:val="BodyText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5D96C5" w14:textId="77777777" w:rsidR="004F402B" w:rsidRPr="005D361C" w:rsidRDefault="004F402B" w:rsidP="004F402B">
      <w:pPr>
        <w:pStyle w:val="BodyText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 w14:paraId="276DD9E3" w14:textId="700515D4" w:rsidR="005D361C" w:rsidRPr="005D361C" w:rsidRDefault="005D361C" w:rsidP="005D361C">
      <w:pPr>
        <w:jc w:val="center"/>
        <w:rPr>
          <w:rFonts w:ascii="Times New Roman" w:hAnsi="Times New Roman" w:cs="Times New Roman"/>
          <w:sz w:val="28"/>
        </w:rPr>
      </w:pPr>
      <w:r w:rsidRPr="005D361C">
        <w:rPr>
          <w:rFonts w:ascii="Times New Roman" w:hAnsi="Times New Roman" w:cs="Times New Roman"/>
          <w:b/>
          <w:sz w:val="28"/>
        </w:rPr>
        <w:t>Subject Name:</w:t>
      </w:r>
      <w:r w:rsidRPr="005D361C">
        <w:rPr>
          <w:rFonts w:ascii="Times New Roman" w:hAnsi="Times New Roman" w:cs="Times New Roman"/>
          <w:sz w:val="28"/>
        </w:rPr>
        <w:t xml:space="preserve"> </w:t>
      </w:r>
    </w:p>
    <w:p w14:paraId="3C4C9688" w14:textId="35742653" w:rsidR="005D361C" w:rsidRPr="005D361C" w:rsidRDefault="005D361C" w:rsidP="005D361C">
      <w:pPr>
        <w:jc w:val="center"/>
        <w:rPr>
          <w:rFonts w:ascii="Times New Roman" w:hAnsi="Times New Roman" w:cs="Times New Roman"/>
          <w:sz w:val="28"/>
        </w:rPr>
      </w:pPr>
      <w:r w:rsidRPr="005D361C">
        <w:rPr>
          <w:rFonts w:ascii="Times New Roman" w:hAnsi="Times New Roman" w:cs="Times New Roman"/>
          <w:b/>
          <w:sz w:val="28"/>
        </w:rPr>
        <w:t>Subject Code:</w:t>
      </w:r>
      <w:r w:rsidR="00995635">
        <w:rPr>
          <w:rFonts w:ascii="Times New Roman" w:hAnsi="Times New Roman" w:cs="Times New Roman"/>
          <w:sz w:val="28"/>
        </w:rPr>
        <w:t xml:space="preserve"> 20CSPXXX</w:t>
      </w:r>
    </w:p>
    <w:p w14:paraId="6137BAAB" w14:textId="77777777" w:rsidR="005D361C" w:rsidRPr="005D361C" w:rsidRDefault="005D361C" w:rsidP="005D361C">
      <w:pPr>
        <w:rPr>
          <w:rFonts w:ascii="Times New Roman" w:hAnsi="Times New Roman" w:cs="Times New Roman"/>
          <w:b/>
        </w:rPr>
      </w:pPr>
    </w:p>
    <w:p w14:paraId="3201151A" w14:textId="4F6E4B44" w:rsidR="005D361C" w:rsidRPr="005D361C" w:rsidRDefault="005D361C" w:rsidP="005D361C">
      <w:pPr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Submitted to:</w:t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  <w:t>Submitted by:</w:t>
      </w:r>
    </w:p>
    <w:p w14:paraId="6E935E42" w14:textId="74BEE72C" w:rsidR="005D361C" w:rsidRPr="005D361C" w:rsidRDefault="005D361C" w:rsidP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>Faculty name</w:t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proofErr w:type="spellStart"/>
      <w:r w:rsidRPr="005D361C">
        <w:rPr>
          <w:rFonts w:ascii="Times New Roman" w:hAnsi="Times New Roman" w:cs="Times New Roman"/>
          <w:sz w:val="24"/>
        </w:rPr>
        <w:t>Name</w:t>
      </w:r>
      <w:proofErr w:type="spellEnd"/>
      <w:r w:rsidR="00A45BE4">
        <w:rPr>
          <w:rFonts w:ascii="Times New Roman" w:hAnsi="Times New Roman" w:cs="Times New Roman"/>
          <w:sz w:val="24"/>
        </w:rPr>
        <w:t>:</w:t>
      </w:r>
    </w:p>
    <w:p w14:paraId="269405AF" w14:textId="5AB77EEA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UID</w:t>
      </w:r>
      <w:r w:rsidR="00A45BE4">
        <w:rPr>
          <w:rFonts w:ascii="Times New Roman" w:hAnsi="Times New Roman" w:cs="Times New Roman"/>
          <w:sz w:val="24"/>
        </w:rPr>
        <w:t>:</w:t>
      </w:r>
    </w:p>
    <w:p w14:paraId="17AAE038" w14:textId="4C8CC1A1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Section</w:t>
      </w:r>
      <w:r w:rsidR="00A45BE4">
        <w:rPr>
          <w:rFonts w:ascii="Times New Roman" w:hAnsi="Times New Roman" w:cs="Times New Roman"/>
          <w:sz w:val="24"/>
        </w:rPr>
        <w:t>:</w:t>
      </w:r>
    </w:p>
    <w:p w14:paraId="11688F6D" w14:textId="7B5F43C2" w:rsidR="005D361C" w:rsidRDefault="005D361C">
      <w:pPr>
        <w:rPr>
          <w:rFonts w:ascii="Times New Roman" w:hAnsi="Times New Roman" w:cs="Times New Roman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Group</w:t>
      </w:r>
      <w:r w:rsidR="00A45BE4">
        <w:rPr>
          <w:rFonts w:ascii="Times New Roman" w:hAnsi="Times New Roman" w:cs="Times New Roman"/>
          <w:sz w:val="24"/>
        </w:rPr>
        <w:t>:</w:t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</w:p>
    <w:p w14:paraId="7352FC38" w14:textId="10B76543" w:rsidR="005D361C" w:rsidRDefault="005D361C">
      <w:pPr>
        <w:rPr>
          <w:rFonts w:ascii="Times New Roman" w:hAnsi="Times New Roman" w:cs="Times New Roman"/>
        </w:rPr>
      </w:pPr>
    </w:p>
    <w:p w14:paraId="43EF0064" w14:textId="77777777" w:rsidR="00995635" w:rsidRDefault="00995635">
      <w:pPr>
        <w:rPr>
          <w:rFonts w:ascii="Times New Roman" w:hAnsi="Times New Roman" w:cs="Times New Roman"/>
        </w:rPr>
      </w:pPr>
    </w:p>
    <w:p w14:paraId="42EEC5AF" w14:textId="77777777" w:rsidR="00995635" w:rsidRDefault="00995635">
      <w:pPr>
        <w:rPr>
          <w:rFonts w:ascii="Times New Roman" w:hAnsi="Times New Roman" w:cs="Times New Roman"/>
        </w:rPr>
      </w:pPr>
    </w:p>
    <w:p w14:paraId="66B47183" w14:textId="4F8CD3DB" w:rsidR="00A45BE4" w:rsidRDefault="00A45BE4">
      <w:pPr>
        <w:rPr>
          <w:rFonts w:ascii="Times New Roman" w:hAnsi="Times New Roman" w:cs="Times New Roman"/>
        </w:rPr>
      </w:pPr>
    </w:p>
    <w:p w14:paraId="15A59772" w14:textId="0CAFAF48" w:rsidR="00A45BE4" w:rsidRDefault="00A45BE4">
      <w:pPr>
        <w:rPr>
          <w:rFonts w:ascii="Times New Roman" w:hAnsi="Times New Roman" w:cs="Times New Roman"/>
        </w:rPr>
      </w:pPr>
    </w:p>
    <w:p w14:paraId="4AE41FD8" w14:textId="2CA66E46" w:rsidR="00A45BE4" w:rsidRDefault="00A45BE4">
      <w:pPr>
        <w:rPr>
          <w:rFonts w:ascii="Times New Roman" w:hAnsi="Times New Roman" w:cs="Times New Roman"/>
        </w:rPr>
      </w:pPr>
    </w:p>
    <w:p w14:paraId="65E8DE22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2D669448" w14:textId="77777777" w:rsidR="00A45BE4" w:rsidRDefault="00A45BE4" w:rsidP="005D361C">
      <w:pPr>
        <w:jc w:val="center"/>
        <w:rPr>
          <w:rFonts w:ascii="Times New Roman" w:hAnsi="Times New Roman" w:cs="Times New Roman"/>
          <w:b/>
          <w:sz w:val="24"/>
        </w:rPr>
      </w:pPr>
    </w:p>
    <w:p w14:paraId="48526A31" w14:textId="319E9FD6" w:rsidR="005D361C" w:rsidRDefault="005D361C" w:rsidP="005D361C">
      <w:pPr>
        <w:jc w:val="center"/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INDEX</w:t>
      </w:r>
    </w:p>
    <w:tbl>
      <w:tblPr>
        <w:tblW w:w="10787" w:type="dxa"/>
        <w:tblInd w:w="-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35"/>
        <w:gridCol w:w="2610"/>
        <w:gridCol w:w="995"/>
        <w:gridCol w:w="995"/>
        <w:gridCol w:w="1035"/>
        <w:gridCol w:w="941"/>
        <w:gridCol w:w="1506"/>
        <w:gridCol w:w="2070"/>
      </w:tblGrid>
      <w:tr w:rsidR="00B728A2" w:rsidRPr="00A45BE4" w14:paraId="3104B052" w14:textId="77777777" w:rsidTr="00B728A2">
        <w:trPr>
          <w:trHeight w:val="548"/>
        </w:trPr>
        <w:tc>
          <w:tcPr>
            <w:tcW w:w="635" w:type="dxa"/>
          </w:tcPr>
          <w:p w14:paraId="1CC0B238" w14:textId="38181231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Ex. No</w:t>
            </w:r>
          </w:p>
        </w:tc>
        <w:tc>
          <w:tcPr>
            <w:tcW w:w="2610" w:type="dxa"/>
          </w:tcPr>
          <w:p w14:paraId="2781CEB5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List of Experiments</w:t>
            </w:r>
          </w:p>
        </w:tc>
        <w:tc>
          <w:tcPr>
            <w:tcW w:w="995" w:type="dxa"/>
          </w:tcPr>
          <w:p w14:paraId="4E0244AB" w14:textId="76B2F9EE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Date</w:t>
            </w:r>
          </w:p>
        </w:tc>
        <w:tc>
          <w:tcPr>
            <w:tcW w:w="995" w:type="dxa"/>
          </w:tcPr>
          <w:p w14:paraId="39E3D0B8" w14:textId="7ABD5F69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Conduct (MM: 12) </w:t>
            </w:r>
          </w:p>
        </w:tc>
        <w:tc>
          <w:tcPr>
            <w:tcW w:w="1035" w:type="dxa"/>
          </w:tcPr>
          <w:p w14:paraId="01648E2F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Viva </w:t>
            </w:r>
          </w:p>
          <w:p w14:paraId="73CAE9F3" w14:textId="12B88B64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10)</w:t>
            </w:r>
          </w:p>
        </w:tc>
        <w:tc>
          <w:tcPr>
            <w:tcW w:w="941" w:type="dxa"/>
          </w:tcPr>
          <w:p w14:paraId="4A7DF794" w14:textId="4CC82DFB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cord 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8)</w:t>
            </w:r>
          </w:p>
        </w:tc>
        <w:tc>
          <w:tcPr>
            <w:tcW w:w="1506" w:type="dxa"/>
          </w:tcPr>
          <w:p w14:paraId="6E63BB66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Total </w:t>
            </w:r>
          </w:p>
          <w:p w14:paraId="5D8FBC9C" w14:textId="3698C7EE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MM</w:t>
            </w:r>
            <w:r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30)</w:t>
            </w:r>
          </w:p>
        </w:tc>
        <w:tc>
          <w:tcPr>
            <w:tcW w:w="2070" w:type="dxa"/>
          </w:tcPr>
          <w:p w14:paraId="6E439053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marks/Signature</w:t>
            </w:r>
          </w:p>
        </w:tc>
      </w:tr>
      <w:tr w:rsidR="00B728A2" w:rsidRPr="00A45BE4" w14:paraId="70D1FDB0" w14:textId="77777777" w:rsidTr="00B728A2">
        <w:trPr>
          <w:trHeight w:val="831"/>
        </w:trPr>
        <w:tc>
          <w:tcPr>
            <w:tcW w:w="635" w:type="dxa"/>
          </w:tcPr>
          <w:p w14:paraId="1BED107C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09E1E97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1</w:t>
            </w:r>
          </w:p>
        </w:tc>
        <w:tc>
          <w:tcPr>
            <w:tcW w:w="2610" w:type="dxa"/>
            <w:vAlign w:val="center"/>
          </w:tcPr>
          <w:p w14:paraId="1606A697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54511CBB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1831ACC0" w14:textId="481121F9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4BCF693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204C416B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28765B72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5F9EF962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0ECEFFAB" w14:textId="77777777" w:rsidTr="00B728A2">
        <w:trPr>
          <w:trHeight w:val="736"/>
        </w:trPr>
        <w:tc>
          <w:tcPr>
            <w:tcW w:w="635" w:type="dxa"/>
          </w:tcPr>
          <w:p w14:paraId="42FE4804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01D9DB1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2</w:t>
            </w:r>
          </w:p>
        </w:tc>
        <w:tc>
          <w:tcPr>
            <w:tcW w:w="2610" w:type="dxa"/>
          </w:tcPr>
          <w:p w14:paraId="546EE2A1" w14:textId="0E235FA1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047B30F7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3CF90F9B" w14:textId="46C81284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39D89456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44BF77B7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00608478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1C6B308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104AEE4F" w14:textId="77777777" w:rsidTr="00B728A2">
        <w:trPr>
          <w:trHeight w:val="781"/>
        </w:trPr>
        <w:tc>
          <w:tcPr>
            <w:tcW w:w="635" w:type="dxa"/>
          </w:tcPr>
          <w:p w14:paraId="36330916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EF06557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3</w:t>
            </w:r>
          </w:p>
        </w:tc>
        <w:tc>
          <w:tcPr>
            <w:tcW w:w="2610" w:type="dxa"/>
            <w:vAlign w:val="center"/>
          </w:tcPr>
          <w:p w14:paraId="17E06162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264E58B8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1604ADDE" w14:textId="05123380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C8ED924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1F2D1C76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20A9A14D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269DD6EC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5D72FAD2" w14:textId="77777777" w:rsidTr="00B728A2">
        <w:trPr>
          <w:trHeight w:val="1346"/>
        </w:trPr>
        <w:tc>
          <w:tcPr>
            <w:tcW w:w="635" w:type="dxa"/>
          </w:tcPr>
          <w:p w14:paraId="25A5069F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6FBC4E6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1</w:t>
            </w:r>
          </w:p>
        </w:tc>
        <w:tc>
          <w:tcPr>
            <w:tcW w:w="2610" w:type="dxa"/>
            <w:vAlign w:val="center"/>
          </w:tcPr>
          <w:p w14:paraId="4D43E82B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07BBC8E5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12EA49E" w14:textId="26AE4C8F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356E29ED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5E4B2B7C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04D00B58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C4FD389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5038F968" w14:textId="77777777" w:rsidTr="00B728A2">
        <w:trPr>
          <w:trHeight w:val="736"/>
        </w:trPr>
        <w:tc>
          <w:tcPr>
            <w:tcW w:w="635" w:type="dxa"/>
          </w:tcPr>
          <w:p w14:paraId="1F0D3224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8495F7A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2</w:t>
            </w:r>
          </w:p>
        </w:tc>
        <w:tc>
          <w:tcPr>
            <w:tcW w:w="2610" w:type="dxa"/>
          </w:tcPr>
          <w:p w14:paraId="47B566A4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607E09BA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152F8336" w14:textId="4A169C7B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5AC97C17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7EAA7783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6CB7D1C6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62F79C6D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0206BDEC" w14:textId="77777777" w:rsidTr="00B728A2">
        <w:trPr>
          <w:trHeight w:val="831"/>
        </w:trPr>
        <w:tc>
          <w:tcPr>
            <w:tcW w:w="635" w:type="dxa"/>
          </w:tcPr>
          <w:p w14:paraId="34C4F5A1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30FFC15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3</w:t>
            </w:r>
          </w:p>
        </w:tc>
        <w:tc>
          <w:tcPr>
            <w:tcW w:w="2610" w:type="dxa"/>
            <w:vAlign w:val="center"/>
          </w:tcPr>
          <w:p w14:paraId="190DFD46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0C118725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8BA2C44" w14:textId="5E4805C0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2940F9A3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3CB5B277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218C4750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D9897DD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79A8A61E" w14:textId="77777777" w:rsidTr="00B728A2">
        <w:trPr>
          <w:trHeight w:val="783"/>
        </w:trPr>
        <w:tc>
          <w:tcPr>
            <w:tcW w:w="635" w:type="dxa"/>
          </w:tcPr>
          <w:p w14:paraId="57B0C8E5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3417E1F2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4</w:t>
            </w:r>
          </w:p>
        </w:tc>
        <w:tc>
          <w:tcPr>
            <w:tcW w:w="2610" w:type="dxa"/>
          </w:tcPr>
          <w:p w14:paraId="15DDEF8B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C18EF86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7E3B68E8" w14:textId="177A5B9A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8347C13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2088BF0B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3915D02E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14E03D9E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31434659" w14:textId="77777777" w:rsidTr="00B728A2">
        <w:trPr>
          <w:trHeight w:val="831"/>
        </w:trPr>
        <w:tc>
          <w:tcPr>
            <w:tcW w:w="635" w:type="dxa"/>
          </w:tcPr>
          <w:p w14:paraId="55F9D74A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CC51E9A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1</w:t>
            </w:r>
          </w:p>
        </w:tc>
        <w:tc>
          <w:tcPr>
            <w:tcW w:w="2610" w:type="dxa"/>
            <w:vAlign w:val="center"/>
          </w:tcPr>
          <w:p w14:paraId="7BCEB10C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505B350B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36B2480" w14:textId="73A9B394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0064282F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1D6632D9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74B962E8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07144FBA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38978522" w14:textId="77777777" w:rsidTr="00B728A2">
        <w:trPr>
          <w:trHeight w:val="831"/>
        </w:trPr>
        <w:tc>
          <w:tcPr>
            <w:tcW w:w="635" w:type="dxa"/>
          </w:tcPr>
          <w:p w14:paraId="7CEE8B83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66B0FDB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2</w:t>
            </w:r>
          </w:p>
        </w:tc>
        <w:tc>
          <w:tcPr>
            <w:tcW w:w="2610" w:type="dxa"/>
            <w:vAlign w:val="center"/>
          </w:tcPr>
          <w:p w14:paraId="181C13A2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0EDAA57D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0829F051" w14:textId="560EBFA3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4BF50B52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12C035F6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72E2EACB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06565214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B728A2" w:rsidRPr="00A45BE4" w14:paraId="485CAB68" w14:textId="77777777" w:rsidTr="00B728A2">
        <w:trPr>
          <w:trHeight w:val="535"/>
        </w:trPr>
        <w:tc>
          <w:tcPr>
            <w:tcW w:w="635" w:type="dxa"/>
          </w:tcPr>
          <w:p w14:paraId="27DB4836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226E17CF" w14:textId="77777777" w:rsidR="00B728A2" w:rsidRPr="00A45BE4" w:rsidRDefault="00B728A2" w:rsidP="00013DFA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3</w:t>
            </w:r>
          </w:p>
        </w:tc>
        <w:tc>
          <w:tcPr>
            <w:tcW w:w="2610" w:type="dxa"/>
            <w:vAlign w:val="center"/>
          </w:tcPr>
          <w:p w14:paraId="35173E80" w14:textId="77777777" w:rsidR="00B728A2" w:rsidRPr="00A45BE4" w:rsidRDefault="00B728A2" w:rsidP="00201C25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4EBB2C89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5" w:type="dxa"/>
          </w:tcPr>
          <w:p w14:paraId="57C5880B" w14:textId="750B54A5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035" w:type="dxa"/>
          </w:tcPr>
          <w:p w14:paraId="5000FC24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41" w:type="dxa"/>
          </w:tcPr>
          <w:p w14:paraId="50D5CB5E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506" w:type="dxa"/>
          </w:tcPr>
          <w:p w14:paraId="34E7AA45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2070" w:type="dxa"/>
          </w:tcPr>
          <w:p w14:paraId="367BD9BB" w14:textId="77777777" w:rsidR="00B728A2" w:rsidRPr="00A45BE4" w:rsidRDefault="00B728A2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62891C5" w14:textId="77777777" w:rsidR="005D361C" w:rsidRDefault="005D361C" w:rsidP="00A45BE4">
      <w:pPr>
        <w:rPr>
          <w:rFonts w:ascii="Times New Roman" w:hAnsi="Times New Roman" w:cs="Times New Roman"/>
          <w:b/>
          <w:sz w:val="24"/>
        </w:rPr>
      </w:pPr>
    </w:p>
    <w:sectPr w:rsidR="005D361C" w:rsidSect="00A45BE4">
      <w:pgSz w:w="11907" w:h="16839" w:code="9"/>
      <w:pgMar w:top="1440" w:right="1440" w:bottom="630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95635"/>
    <w:rsid w:val="00A45BE4"/>
    <w:rsid w:val="00B728A2"/>
    <w:rsid w:val="00CE63D6"/>
    <w:rsid w:val="00EC584A"/>
    <w:rsid w:val="00F3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23B1"/>
  <w15:docId w15:val="{3925A49C-A83F-4FFE-8CB9-9E9D36136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10" w:line="360" w:lineRule="auto"/>
        <w:ind w:left="576" w:right="11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2B"/>
    <w:pPr>
      <w:spacing w:before="0" w:after="200" w:line="276" w:lineRule="auto"/>
      <w:ind w:left="0" w:right="0"/>
      <w:jc w:val="left"/>
    </w:pPr>
    <w:rPr>
      <w:rFonts w:eastAsiaTheme="minorEastAsia"/>
    </w:rPr>
  </w:style>
  <w:style w:type="paragraph" w:styleId="Heading7">
    <w:name w:val="heading 7"/>
    <w:basedOn w:val="Normal"/>
    <w:link w:val="Heading7Char"/>
    <w:uiPriority w:val="1"/>
    <w:qFormat/>
    <w:rsid w:val="004F402B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eastAsia="Arial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1"/>
    <w:rsid w:val="004F402B"/>
    <w:rPr>
      <w:rFonts w:ascii="Arial" w:eastAsia="Arial" w:hAnsi="Arial" w:cs="Arial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4F402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F402B"/>
    <w:rPr>
      <w:rFonts w:ascii="Calibri" w:eastAsia="Calibri" w:hAnsi="Calibri" w:cs="Calibr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icha Dhiman</cp:lastModifiedBy>
  <cp:revision>2</cp:revision>
  <dcterms:created xsi:type="dcterms:W3CDTF">2022-09-03T09:22:00Z</dcterms:created>
  <dcterms:modified xsi:type="dcterms:W3CDTF">2022-09-03T09:22:00Z</dcterms:modified>
</cp:coreProperties>
</file>